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91DCD0" w14:textId="77777777" w:rsidR="00D56445" w:rsidRPr="00D56445" w:rsidRDefault="00D56445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 w:rsidRPr="00D56445">
        <w:rPr>
          <w:rFonts w:ascii="Courier New" w:eastAsia="Times New Roman" w:hAnsi="Courier New" w:cs="Courier New"/>
          <w:b/>
          <w:color w:val="000000"/>
          <w:sz w:val="21"/>
          <w:szCs w:val="21"/>
        </w:rPr>
        <w:t>Clear:</w:t>
      </w:r>
    </w:p>
    <w:p w14:paraId="22D0D681" w14:textId="34D8F91B" w:rsidR="00D56445" w:rsidRDefault="00D56445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02D960A5" w14:textId="4060ADA2" w:rsidR="003D6411" w:rsidRPr="003D6411" w:rsidRDefault="003D6411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 w:rsidRPr="003D6411">
        <w:rPr>
          <w:rFonts w:ascii="Courier New" w:eastAsia="Times New Roman" w:hAnsi="Courier New" w:cs="Courier New"/>
          <w:b/>
          <w:color w:val="000000"/>
          <w:sz w:val="21"/>
          <w:szCs w:val="21"/>
        </w:rPr>
        <w:t xml:space="preserve">All: </w:t>
      </w:r>
    </w:p>
    <w:p w14:paraId="40C1DC85" w14:textId="77777777" w:rsidR="00D56445" w:rsidRPr="00D56445" w:rsidRDefault="00D56445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56445">
        <w:rPr>
          <w:rFonts w:ascii="Courier New" w:eastAsia="Times New Roman" w:hAnsi="Courier New" w:cs="Courier New"/>
          <w:color w:val="000000"/>
          <w:sz w:val="21"/>
          <w:szCs w:val="21"/>
        </w:rPr>
        <w:t>Total score for Theta is 65.625</w:t>
      </w:r>
    </w:p>
    <w:p w14:paraId="6835A2FF" w14:textId="77777777" w:rsidR="00D56445" w:rsidRPr="00D56445" w:rsidRDefault="00D56445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56445">
        <w:rPr>
          <w:rFonts w:ascii="Courier New" w:eastAsia="Times New Roman" w:hAnsi="Courier New" w:cs="Courier New"/>
          <w:color w:val="000000"/>
          <w:sz w:val="21"/>
          <w:szCs w:val="21"/>
        </w:rPr>
        <w:t>Total score for alpha is 68.75</w:t>
      </w:r>
    </w:p>
    <w:p w14:paraId="6CBAF1D1" w14:textId="77777777" w:rsidR="00D56445" w:rsidRPr="00D56445" w:rsidRDefault="00D56445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56445">
        <w:rPr>
          <w:rFonts w:ascii="Courier New" w:eastAsia="Times New Roman" w:hAnsi="Courier New" w:cs="Courier New"/>
          <w:color w:val="000000"/>
          <w:sz w:val="21"/>
          <w:szCs w:val="21"/>
        </w:rPr>
        <w:t>Total score for beta is 62.5</w:t>
      </w:r>
    </w:p>
    <w:p w14:paraId="5ADBCF51" w14:textId="57F1FD10" w:rsidR="00D56445" w:rsidRDefault="00D56445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56445">
        <w:rPr>
          <w:rFonts w:ascii="Courier New" w:eastAsia="Times New Roman" w:hAnsi="Courier New" w:cs="Courier New"/>
          <w:color w:val="000000"/>
          <w:sz w:val="21"/>
          <w:szCs w:val="21"/>
        </w:rPr>
        <w:t>Total score for gamma is 56.25</w:t>
      </w:r>
    </w:p>
    <w:p w14:paraId="79862726" w14:textId="2A98E2EE" w:rsidR="003D6411" w:rsidRDefault="003D6411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6467D55" w14:textId="2D5A5C34" w:rsidR="003D6411" w:rsidRPr="003D6411" w:rsidRDefault="003D6411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 w:rsidRPr="003D6411">
        <w:rPr>
          <w:rFonts w:ascii="Courier New" w:eastAsia="Times New Roman" w:hAnsi="Courier New" w:cs="Courier New"/>
          <w:b/>
          <w:color w:val="000000"/>
          <w:sz w:val="21"/>
          <w:szCs w:val="21"/>
        </w:rPr>
        <w:t>LH:</w:t>
      </w:r>
    </w:p>
    <w:p w14:paraId="503A60FB" w14:textId="77777777" w:rsidR="003D6411" w:rsidRDefault="003D6411" w:rsidP="003D641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Theta is 59.375</w:t>
      </w:r>
    </w:p>
    <w:p w14:paraId="6AA75226" w14:textId="77777777" w:rsidR="003D6411" w:rsidRDefault="003D6411" w:rsidP="003D641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alpha is 53.125</w:t>
      </w:r>
    </w:p>
    <w:p w14:paraId="30077B42" w14:textId="77777777" w:rsidR="003D6411" w:rsidRDefault="003D6411" w:rsidP="003D641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beta is 53.125</w:t>
      </w:r>
    </w:p>
    <w:p w14:paraId="2A106BB1" w14:textId="77777777" w:rsidR="003D6411" w:rsidRDefault="003D6411" w:rsidP="003D641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gamma is 59.375</w:t>
      </w:r>
    </w:p>
    <w:p w14:paraId="7E900F74" w14:textId="278A42E6" w:rsidR="003D6411" w:rsidRDefault="003D6411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64DEE04" w14:textId="3533396A" w:rsidR="00491477" w:rsidRDefault="0088119A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b/>
          <w:color w:val="000000"/>
          <w:sz w:val="21"/>
          <w:szCs w:val="21"/>
        </w:rPr>
        <w:t>RH:</w:t>
      </w:r>
    </w:p>
    <w:p w14:paraId="37DD818B" w14:textId="77777777" w:rsidR="00DC7893" w:rsidRDefault="00DC7893" w:rsidP="00DC789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Theta is 71.875</w:t>
      </w:r>
    </w:p>
    <w:p w14:paraId="47BF935A" w14:textId="77777777" w:rsidR="00DC7893" w:rsidRDefault="00DC7893" w:rsidP="00DC789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alpha is 71.875</w:t>
      </w:r>
    </w:p>
    <w:p w14:paraId="1B84C614" w14:textId="77777777" w:rsidR="00DC7893" w:rsidRDefault="00DC7893" w:rsidP="00DC789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beta is 65.625</w:t>
      </w:r>
    </w:p>
    <w:p w14:paraId="4FAFB3B3" w14:textId="77777777" w:rsidR="00DC7893" w:rsidRDefault="00DC7893" w:rsidP="00DC789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gamma is 59.375</w:t>
      </w:r>
    </w:p>
    <w:p w14:paraId="3AFF7B7A" w14:textId="1170E48A" w:rsidR="00491477" w:rsidRDefault="00491477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</w:p>
    <w:p w14:paraId="32FC46C5" w14:textId="5F5A08D5" w:rsidR="003334CB" w:rsidRDefault="003334CB" w:rsidP="003334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b/>
          <w:color w:val="000000"/>
          <w:sz w:val="21"/>
          <w:szCs w:val="21"/>
        </w:rPr>
        <w:t>Noise</w:t>
      </w:r>
    </w:p>
    <w:p w14:paraId="1C11CE90" w14:textId="7F5072DD" w:rsidR="00301424" w:rsidRDefault="00301424" w:rsidP="003334C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</w:p>
    <w:p w14:paraId="4C5381BE" w14:textId="7A0623E6" w:rsidR="00301424" w:rsidRDefault="00301424" w:rsidP="00301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b/>
          <w:color w:val="000000"/>
          <w:sz w:val="21"/>
          <w:szCs w:val="21"/>
        </w:rPr>
        <w:t>All:</w:t>
      </w:r>
    </w:p>
    <w:p w14:paraId="392B1675" w14:textId="77777777" w:rsidR="00301424" w:rsidRDefault="00301424" w:rsidP="003014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Theta is 50.0</w:t>
      </w:r>
    </w:p>
    <w:p w14:paraId="45095E65" w14:textId="77777777" w:rsidR="00301424" w:rsidRDefault="00301424" w:rsidP="003014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alpha is 34.375</w:t>
      </w:r>
    </w:p>
    <w:p w14:paraId="13772502" w14:textId="77777777" w:rsidR="00301424" w:rsidRDefault="00301424" w:rsidP="003014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beta is 53.125</w:t>
      </w:r>
    </w:p>
    <w:p w14:paraId="5CD368CF" w14:textId="77777777" w:rsidR="00301424" w:rsidRDefault="00301424" w:rsidP="003014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gamma is 31.25</w:t>
      </w:r>
    </w:p>
    <w:p w14:paraId="67FF4405" w14:textId="0D697EF3" w:rsidR="00301424" w:rsidRDefault="00301424" w:rsidP="00301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</w:p>
    <w:p w14:paraId="4FD7C164" w14:textId="46E155E6" w:rsidR="00301424" w:rsidRDefault="00301424" w:rsidP="00301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b/>
          <w:color w:val="000000"/>
          <w:sz w:val="21"/>
          <w:szCs w:val="21"/>
        </w:rPr>
        <w:t>LH:</w:t>
      </w:r>
    </w:p>
    <w:p w14:paraId="31963855" w14:textId="77777777" w:rsidR="00301424" w:rsidRDefault="00301424" w:rsidP="003014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Theta is 59.375</w:t>
      </w:r>
    </w:p>
    <w:p w14:paraId="6AFBF0D0" w14:textId="77777777" w:rsidR="00301424" w:rsidRDefault="00301424" w:rsidP="003014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alpha is 59.375</w:t>
      </w:r>
    </w:p>
    <w:p w14:paraId="5E5256E5" w14:textId="77777777" w:rsidR="00301424" w:rsidRDefault="00301424" w:rsidP="003014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beta is 59.375</w:t>
      </w:r>
    </w:p>
    <w:p w14:paraId="4DA9297A" w14:textId="0A92B35D" w:rsidR="00301424" w:rsidRPr="00301424" w:rsidRDefault="00301424" w:rsidP="000E31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gamma is 53.125</w:t>
      </w:r>
    </w:p>
    <w:p w14:paraId="09817630" w14:textId="77777777" w:rsidR="00301424" w:rsidRDefault="00301424" w:rsidP="00301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</w:p>
    <w:p w14:paraId="0FCE30CF" w14:textId="21877922" w:rsidR="00301424" w:rsidRPr="0088119A" w:rsidRDefault="00301424" w:rsidP="0030142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</w:rPr>
      </w:pPr>
      <w:r>
        <w:rPr>
          <w:rFonts w:ascii="Courier New" w:eastAsia="Times New Roman" w:hAnsi="Courier New" w:cs="Courier New"/>
          <w:b/>
          <w:color w:val="000000"/>
          <w:sz w:val="21"/>
          <w:szCs w:val="21"/>
        </w:rPr>
        <w:t>RH:</w:t>
      </w:r>
    </w:p>
    <w:p w14:paraId="7365E9E8" w14:textId="77777777" w:rsidR="004C4AB8" w:rsidRPr="00D56445" w:rsidRDefault="004C4AB8" w:rsidP="00D5644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684F56B" w14:textId="77777777" w:rsidR="005D57B7" w:rsidRDefault="005D57B7" w:rsidP="005D57B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Theta is 59.375</w:t>
      </w:r>
    </w:p>
    <w:p w14:paraId="25C7D3D4" w14:textId="77777777" w:rsidR="005D57B7" w:rsidRDefault="005D57B7" w:rsidP="005D57B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alpha is 59.375</w:t>
      </w:r>
    </w:p>
    <w:p w14:paraId="7E162A34" w14:textId="77777777" w:rsidR="005D57B7" w:rsidRDefault="005D57B7" w:rsidP="005D57B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beta is 59.375</w:t>
      </w:r>
    </w:p>
    <w:p w14:paraId="335E03F4" w14:textId="50C99F2E" w:rsidR="005D57B7" w:rsidRPr="00301424" w:rsidRDefault="005D57B7" w:rsidP="005D57B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gamma is 59.37</w:t>
      </w:r>
      <w:r>
        <w:rPr>
          <w:color w:val="000000"/>
          <w:sz w:val="21"/>
          <w:szCs w:val="21"/>
        </w:rPr>
        <w:t>5</w:t>
      </w:r>
    </w:p>
    <w:p w14:paraId="3DAD41F3" w14:textId="70690E60" w:rsidR="00F3222D" w:rsidRDefault="00F3222D"/>
    <w:p w14:paraId="0959624E" w14:textId="67608305" w:rsidR="00BC6CF0" w:rsidRDefault="000B2B55">
      <w:r>
        <w:t>After changing the gamma</w:t>
      </w:r>
      <w:bookmarkStart w:id="0" w:name="_GoBack"/>
      <w:bookmarkEnd w:id="0"/>
    </w:p>
    <w:p w14:paraId="450D1BB9" w14:textId="77777777" w:rsidR="00BC6CF0" w:rsidRDefault="00BC6CF0" w:rsidP="00BC6CF0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Theta is 59.375</w:t>
      </w:r>
    </w:p>
    <w:p w14:paraId="22ED6711" w14:textId="77777777" w:rsidR="00BC6CF0" w:rsidRDefault="00BC6CF0" w:rsidP="00BC6CF0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alpha is 62.5</w:t>
      </w:r>
    </w:p>
    <w:p w14:paraId="0897CF5F" w14:textId="77777777" w:rsidR="00BC6CF0" w:rsidRDefault="00BC6CF0" w:rsidP="00BC6CF0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beta is 56.25</w:t>
      </w:r>
    </w:p>
    <w:p w14:paraId="42FB1AF8" w14:textId="77777777" w:rsidR="00BC6CF0" w:rsidRDefault="00BC6CF0" w:rsidP="00BC6CF0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tal score for gamma is 46.875</w:t>
      </w:r>
    </w:p>
    <w:p w14:paraId="4288A799" w14:textId="77777777" w:rsidR="00BC6CF0" w:rsidRDefault="00BC6CF0"/>
    <w:sectPr w:rsidR="00BC6C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I3NbSwtDQzNzJW0lEKTi0uzszPAykwrAUAUSWPuSwAAAA="/>
  </w:docVars>
  <w:rsids>
    <w:rsidRoot w:val="00E13DE2"/>
    <w:rsid w:val="000B2B55"/>
    <w:rsid w:val="000E317D"/>
    <w:rsid w:val="00301424"/>
    <w:rsid w:val="003334CB"/>
    <w:rsid w:val="003D6411"/>
    <w:rsid w:val="00491477"/>
    <w:rsid w:val="004C4AB8"/>
    <w:rsid w:val="0050111A"/>
    <w:rsid w:val="005D57B7"/>
    <w:rsid w:val="0088119A"/>
    <w:rsid w:val="00BC6CF0"/>
    <w:rsid w:val="00D56445"/>
    <w:rsid w:val="00DC7893"/>
    <w:rsid w:val="00E13DE2"/>
    <w:rsid w:val="00F32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A3759"/>
  <w15:chartTrackingRefBased/>
  <w15:docId w15:val="{A5B6B55D-CA0A-4B41-AA8C-FCDE05DDA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D564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5644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51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3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6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6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4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emphis</Company>
  <LinksUpToDate>false</LinksUpToDate>
  <CharactersWithSpaces>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ultan Mahmud (mmahmud)</dc:creator>
  <cp:keywords/>
  <dc:description/>
  <cp:lastModifiedBy>MD Sultan Mahmud (mmahmud)</cp:lastModifiedBy>
  <cp:revision>13</cp:revision>
  <dcterms:created xsi:type="dcterms:W3CDTF">2018-10-30T19:52:00Z</dcterms:created>
  <dcterms:modified xsi:type="dcterms:W3CDTF">2018-10-30T20:12:00Z</dcterms:modified>
</cp:coreProperties>
</file>